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DF1FC" w14:textId="21261CA7" w:rsidR="006B4F05" w:rsidRDefault="006C6717" w:rsidP="006B4F05">
      <w:pPr>
        <w:tabs>
          <w:tab w:val="left" w:pos="2440"/>
        </w:tabs>
        <w:rPr>
          <w:b/>
          <w:bCs/>
          <w:u w:val="single"/>
          <w:lang w:val="en-US"/>
        </w:rPr>
      </w:pPr>
      <w:r>
        <w:rPr>
          <w:b/>
          <w:bCs/>
          <w:u w:val="single"/>
          <w:lang w:val="en-US"/>
        </w:rPr>
        <w:t>Unit 3 Homework/lab</w:t>
      </w:r>
      <w:r w:rsidR="006B4F05">
        <w:rPr>
          <w:b/>
          <w:bCs/>
          <w:u w:val="single"/>
          <w:lang w:val="en-US"/>
        </w:rPr>
        <w:t>3</w:t>
      </w:r>
    </w:p>
    <w:p w14:paraId="4E25E9D1" w14:textId="1F87C4C7" w:rsidR="006B4F05" w:rsidRDefault="006B4F05" w:rsidP="006B4F05">
      <w:pPr>
        <w:tabs>
          <w:tab w:val="left" w:pos="2440"/>
        </w:tabs>
        <w:rPr>
          <w:b/>
          <w:bCs/>
          <w:u w:val="single"/>
          <w:lang w:val="en-US"/>
        </w:rPr>
      </w:pPr>
    </w:p>
    <w:p w14:paraId="3694D591" w14:textId="3BEDF36D" w:rsidR="006B4F05" w:rsidRDefault="006B4F05" w:rsidP="006B4F05">
      <w:pPr>
        <w:tabs>
          <w:tab w:val="left" w:pos="2440"/>
        </w:tabs>
        <w:rPr>
          <w:lang w:val="en-US"/>
        </w:rPr>
      </w:pPr>
      <w:r>
        <w:rPr>
          <w:lang w:val="en-US"/>
        </w:rPr>
        <w:t>Go over key concepts at:</w:t>
      </w:r>
    </w:p>
    <w:p w14:paraId="32A06FFE" w14:textId="4C71C539" w:rsidR="006B4F05" w:rsidRDefault="00F330A8" w:rsidP="006B4F05">
      <w:pPr>
        <w:tabs>
          <w:tab w:val="left" w:pos="2440"/>
        </w:tabs>
        <w:rPr>
          <w:lang w:val="en-US"/>
        </w:rPr>
      </w:pPr>
      <w:hyperlink r:id="rId5" w:history="1">
        <w:r w:rsidRPr="0042780F">
          <w:rPr>
            <w:rStyle w:val="Hyperlink"/>
            <w:lang w:val="en-US"/>
          </w:rPr>
          <w:t>https://csawesome.runestone.academy/runestone/books/published/csawesome/Unit3-If-Statements/topic-3-8-summary.html</w:t>
        </w:r>
      </w:hyperlink>
    </w:p>
    <w:p w14:paraId="39EADE87" w14:textId="1F342286" w:rsidR="00F330A8" w:rsidRDefault="00F330A8" w:rsidP="006B4F05">
      <w:pPr>
        <w:tabs>
          <w:tab w:val="left" w:pos="2440"/>
        </w:tabs>
        <w:rPr>
          <w:lang w:val="en-US"/>
        </w:rPr>
      </w:pPr>
      <w:r>
        <w:rPr>
          <w:lang w:val="en-US"/>
        </w:rPr>
        <w:t>Practice problems a</w:t>
      </w:r>
      <w:r w:rsidR="00624142">
        <w:rPr>
          <w:lang w:val="en-US"/>
        </w:rPr>
        <w:t>t</w:t>
      </w:r>
      <w:r>
        <w:rPr>
          <w:lang w:val="en-US"/>
        </w:rPr>
        <w:t>:</w:t>
      </w:r>
    </w:p>
    <w:p w14:paraId="7F8D4699" w14:textId="05201041" w:rsidR="00F330A8" w:rsidRDefault="00F330A8" w:rsidP="006B4F05">
      <w:pPr>
        <w:tabs>
          <w:tab w:val="left" w:pos="2440"/>
        </w:tabs>
        <w:rPr>
          <w:lang w:val="en-US"/>
        </w:rPr>
      </w:pPr>
      <w:hyperlink r:id="rId6" w:history="1">
        <w:r w:rsidRPr="0042780F">
          <w:rPr>
            <w:rStyle w:val="Hyperlink"/>
            <w:lang w:val="en-US"/>
          </w:rPr>
          <w:t>https://csawesome.runestone.academy/runestone/books/published/csawesome/Unit3-If-Statements/topic-3-9-practice-mixed-code.html</w:t>
        </w:r>
      </w:hyperlink>
    </w:p>
    <w:p w14:paraId="55CC8A3B" w14:textId="12F33A88" w:rsidR="00F330A8" w:rsidRDefault="00F330A8" w:rsidP="006B4F05">
      <w:pPr>
        <w:tabs>
          <w:tab w:val="left" w:pos="2440"/>
        </w:tabs>
        <w:rPr>
          <w:lang w:val="en-US"/>
        </w:rPr>
      </w:pPr>
      <w:hyperlink r:id="rId7" w:history="1">
        <w:r w:rsidRPr="0042780F">
          <w:rPr>
            <w:rStyle w:val="Hyperlink"/>
            <w:lang w:val="en-US"/>
          </w:rPr>
          <w:t>https://csawesome.runestone.academy/runestone/books/published/csawesome/Unit3-If-Statements/topic-3-10-practice-coding.html</w:t>
        </w:r>
      </w:hyperlink>
    </w:p>
    <w:p w14:paraId="6CA38115" w14:textId="238BAD8D" w:rsidR="00F330A8" w:rsidRDefault="00624142" w:rsidP="006B4F05">
      <w:pPr>
        <w:tabs>
          <w:tab w:val="left" w:pos="2440"/>
        </w:tabs>
        <w:rPr>
          <w:lang w:val="en-US"/>
        </w:rPr>
      </w:pPr>
      <w:hyperlink r:id="rId8" w:history="1">
        <w:r w:rsidRPr="0042780F">
          <w:rPr>
            <w:rStyle w:val="Hyperlink"/>
            <w:lang w:val="en-US"/>
          </w:rPr>
          <w:t>https://csawesome.runestone.academy/runestone/books/published/csawesome/Unit3-If-Statements/Exercises.html</w:t>
        </w:r>
      </w:hyperlink>
    </w:p>
    <w:p w14:paraId="70A4E17B" w14:textId="0D92EF43" w:rsidR="00624142" w:rsidRDefault="00624142" w:rsidP="006B4F05">
      <w:pPr>
        <w:tabs>
          <w:tab w:val="left" w:pos="2440"/>
        </w:tabs>
        <w:rPr>
          <w:lang w:val="en-US"/>
        </w:rPr>
      </w:pPr>
      <w:hyperlink r:id="rId9" w:history="1">
        <w:r w:rsidRPr="0042780F">
          <w:rPr>
            <w:rStyle w:val="Hyperlink"/>
            <w:lang w:val="en-US"/>
          </w:rPr>
          <w:t>https://csawesome.runestone.academy/runestone/books/published/csawesome/Unit3-If-Statements/magpie-exercises.html</w:t>
        </w:r>
      </w:hyperlink>
    </w:p>
    <w:p w14:paraId="326E7F45" w14:textId="77777777" w:rsidR="00624142" w:rsidRDefault="00624142" w:rsidP="006B4F05">
      <w:pPr>
        <w:tabs>
          <w:tab w:val="left" w:pos="2440"/>
        </w:tabs>
        <w:rPr>
          <w:lang w:val="en-US"/>
        </w:rPr>
      </w:pPr>
    </w:p>
    <w:p w14:paraId="6F30F84D" w14:textId="16559440" w:rsidR="006B4F05" w:rsidRPr="00624142" w:rsidRDefault="00624142" w:rsidP="006B4F05">
      <w:pPr>
        <w:tabs>
          <w:tab w:val="left" w:pos="2440"/>
        </w:tabs>
        <w:rPr>
          <w:b/>
          <w:bCs/>
          <w:u w:val="single"/>
          <w:lang w:val="en-US"/>
        </w:rPr>
      </w:pPr>
      <w:r>
        <w:rPr>
          <w:b/>
          <w:bCs/>
          <w:u w:val="single"/>
          <w:lang w:val="en-US"/>
        </w:rPr>
        <w:t>Lab:</w:t>
      </w:r>
    </w:p>
    <w:p w14:paraId="348DC428" w14:textId="3DAAEFF9" w:rsidR="006C6717" w:rsidRDefault="006C6717">
      <w:pPr>
        <w:rPr>
          <w:b/>
          <w:bCs/>
          <w:u w:val="single"/>
          <w:lang w:val="en-US"/>
        </w:rPr>
      </w:pPr>
    </w:p>
    <w:p w14:paraId="61C4FB32" w14:textId="5A4BF8FA" w:rsidR="006C6717" w:rsidRDefault="006C6717">
      <w:pPr>
        <w:rPr>
          <w:b/>
          <w:bCs/>
          <w:lang w:val="en-US"/>
        </w:rPr>
      </w:pPr>
      <w:r>
        <w:rPr>
          <w:b/>
          <w:bCs/>
          <w:lang w:val="en-US"/>
        </w:rPr>
        <w:t>Boolean expressions:</w:t>
      </w:r>
    </w:p>
    <w:p w14:paraId="45EC91A3" w14:textId="0C5162C6" w:rsidR="000059DC" w:rsidRDefault="006C6717" w:rsidP="000059DC">
      <w:pPr>
        <w:pStyle w:val="ListParagraph"/>
        <w:numPr>
          <w:ilvl w:val="0"/>
          <w:numId w:val="1"/>
        </w:numPr>
        <w:rPr>
          <w:u w:val="single"/>
          <w:lang w:val="en-US"/>
        </w:rPr>
      </w:pPr>
      <w:r>
        <w:rPr>
          <w:lang w:val="en-US"/>
        </w:rPr>
        <w:t xml:space="preserve">Using the Math class, assign a random number between 1 and 10 to an int variable. Print the number, </w:t>
      </w:r>
      <w:r w:rsidR="00F505EE">
        <w:rPr>
          <w:lang w:val="en-US"/>
        </w:rPr>
        <w:t>use</w:t>
      </w:r>
      <w:r>
        <w:rPr>
          <w:lang w:val="en-US"/>
        </w:rPr>
        <w:t xml:space="preserve"> a second print statement to check if the number you generated is even or odd (print True for even, False for odd). </w:t>
      </w:r>
      <w:r w:rsidRPr="006C6717">
        <w:rPr>
          <w:u w:val="single"/>
          <w:lang w:val="en-US"/>
        </w:rPr>
        <w:t>Hint: use the % operator and the == operator within your code.</w:t>
      </w:r>
    </w:p>
    <w:p w14:paraId="7B3286AF" w14:textId="5492D485" w:rsidR="000059DC" w:rsidRPr="000059DC" w:rsidRDefault="000059DC" w:rsidP="000059DC">
      <w:pPr>
        <w:rPr>
          <w:b/>
          <w:bCs/>
          <w:lang w:val="en-US"/>
        </w:rPr>
      </w:pPr>
      <w:r>
        <w:rPr>
          <w:b/>
          <w:bCs/>
          <w:lang w:val="en-US"/>
        </w:rPr>
        <w:t>Conditional expressions:</w:t>
      </w:r>
    </w:p>
    <w:p w14:paraId="36A95957" w14:textId="7F43844B" w:rsidR="006C6717" w:rsidRPr="000059DC" w:rsidRDefault="00F505EE" w:rsidP="006C6717">
      <w:pPr>
        <w:pStyle w:val="ListParagraph"/>
        <w:numPr>
          <w:ilvl w:val="0"/>
          <w:numId w:val="1"/>
        </w:numPr>
        <w:rPr>
          <w:u w:val="single"/>
          <w:lang w:val="en-US"/>
        </w:rPr>
      </w:pPr>
      <w:r>
        <w:rPr>
          <w:lang w:val="en-US"/>
        </w:rPr>
        <w:t>Repeat question 1, Use an if-else statement to print whether the number generated is even or odd.</w:t>
      </w:r>
    </w:p>
    <w:p w14:paraId="2BE10B06" w14:textId="00217998" w:rsidR="00F505EE" w:rsidRDefault="00F505EE" w:rsidP="006C6717">
      <w:pPr>
        <w:pStyle w:val="ListParagraph"/>
        <w:numPr>
          <w:ilvl w:val="0"/>
          <w:numId w:val="1"/>
        </w:numPr>
        <w:rPr>
          <w:u w:val="single"/>
          <w:lang w:val="en-US"/>
        </w:rPr>
      </w:pPr>
      <w:r>
        <w:rPr>
          <w:lang w:val="en-US"/>
        </w:rPr>
        <w:t xml:space="preserve">Add a nested if statement to the statement you wrote in question 2. Check and print whether the number you generated is also divisible by 3. </w:t>
      </w:r>
      <w:r w:rsidRPr="00F505EE">
        <w:rPr>
          <w:u w:val="single"/>
          <w:lang w:val="en-US"/>
        </w:rPr>
        <w:t>Tip: Use pseudocode to make sure you are using the right logic for the question</w:t>
      </w:r>
    </w:p>
    <w:p w14:paraId="1F427744" w14:textId="06A454D2" w:rsidR="00F505EE" w:rsidRPr="000059DC" w:rsidRDefault="00F505EE" w:rsidP="006C6717">
      <w:pPr>
        <w:pStyle w:val="ListParagraph"/>
        <w:numPr>
          <w:ilvl w:val="0"/>
          <w:numId w:val="1"/>
        </w:numPr>
        <w:rPr>
          <w:u w:val="single"/>
          <w:lang w:val="en-US"/>
        </w:rPr>
      </w:pPr>
      <w:r>
        <w:rPr>
          <w:lang w:val="en-US"/>
        </w:rPr>
        <w:t xml:space="preserve">Assign a random number to between -10 and 10 </w:t>
      </w:r>
      <w:r w:rsidR="000059DC">
        <w:rPr>
          <w:lang w:val="en-US"/>
        </w:rPr>
        <w:t xml:space="preserve">to an int variable. If the number is greater than 0, Check if it is even or odd and if it is divisible by 3. If the number is 0, print that it is 0. If the number is negative, print that it is negative and use a method from the Math class to find its absolute value. </w:t>
      </w:r>
      <w:r w:rsidR="000059DC" w:rsidRPr="000059DC">
        <w:rPr>
          <w:u w:val="single"/>
          <w:lang w:val="en-US"/>
        </w:rPr>
        <w:t>You can build upon the code from question 3</w:t>
      </w:r>
    </w:p>
    <w:p w14:paraId="4E4CA2A2" w14:textId="18569ACA" w:rsidR="000059DC" w:rsidRPr="00985391" w:rsidRDefault="00615EFF" w:rsidP="006C6717">
      <w:pPr>
        <w:pStyle w:val="ListParagraph"/>
        <w:numPr>
          <w:ilvl w:val="0"/>
          <w:numId w:val="1"/>
        </w:numPr>
        <w:rPr>
          <w:u w:val="single"/>
          <w:lang w:val="en-US"/>
        </w:rPr>
      </w:pPr>
      <w:r>
        <w:rPr>
          <w:lang w:val="en-US"/>
        </w:rPr>
        <w:t>Generate a random number between 1 and 10 and assign it to an int variable. Use compound Boolean expressions to check whether it is divisible by 2 and 3, just 2, just 3, or neither. Print your results.</w:t>
      </w:r>
    </w:p>
    <w:p w14:paraId="4D7CFA5E" w14:textId="644C85EE" w:rsidR="00985391" w:rsidRDefault="00985391" w:rsidP="00985391">
      <w:pPr>
        <w:rPr>
          <w:b/>
          <w:bCs/>
          <w:lang w:val="en-US"/>
        </w:rPr>
      </w:pPr>
      <w:r>
        <w:rPr>
          <w:b/>
          <w:bCs/>
          <w:lang w:val="en-US"/>
        </w:rPr>
        <w:t>General Problems</w:t>
      </w:r>
      <w:r w:rsidR="00DF492A">
        <w:rPr>
          <w:b/>
          <w:bCs/>
          <w:lang w:val="en-US"/>
        </w:rPr>
        <w:t xml:space="preserve"> (scanner class)</w:t>
      </w:r>
      <w:r>
        <w:rPr>
          <w:b/>
          <w:bCs/>
          <w:lang w:val="en-US"/>
        </w:rPr>
        <w:t>:</w:t>
      </w:r>
    </w:p>
    <w:p w14:paraId="18D542C7" w14:textId="7D4F9092" w:rsidR="00985391" w:rsidRDefault="00CA2041" w:rsidP="00302D6E">
      <w:pPr>
        <w:pStyle w:val="ListParagraph"/>
        <w:numPr>
          <w:ilvl w:val="0"/>
          <w:numId w:val="1"/>
        </w:numPr>
        <w:rPr>
          <w:lang w:val="en-US"/>
        </w:rPr>
      </w:pPr>
      <w:r>
        <w:rPr>
          <w:lang w:val="en-US"/>
        </w:rPr>
        <w:t>Write a program that asks a user to enter an integer. Check i</w:t>
      </w:r>
      <w:r w:rsidR="00525C33">
        <w:rPr>
          <w:lang w:val="en-US"/>
        </w:rPr>
        <w:t>f</w:t>
      </w:r>
      <w:r>
        <w:rPr>
          <w:lang w:val="en-US"/>
        </w:rPr>
        <w:t xml:space="preserve"> the integer entered is </w:t>
      </w:r>
      <w:r w:rsidR="00525C33">
        <w:rPr>
          <w:lang w:val="en-US"/>
        </w:rPr>
        <w:t xml:space="preserve">even or odd and </w:t>
      </w:r>
      <w:r w:rsidR="00D459D2">
        <w:rPr>
          <w:lang w:val="en-US"/>
        </w:rPr>
        <w:t>print out the results.</w:t>
      </w:r>
    </w:p>
    <w:p w14:paraId="706A3728" w14:textId="222CAC5B" w:rsidR="00D459D2" w:rsidRDefault="00EE3817" w:rsidP="00302D6E">
      <w:pPr>
        <w:pStyle w:val="ListParagraph"/>
        <w:numPr>
          <w:ilvl w:val="0"/>
          <w:numId w:val="1"/>
        </w:numPr>
        <w:rPr>
          <w:lang w:val="en-US"/>
        </w:rPr>
      </w:pPr>
      <w:r>
        <w:rPr>
          <w:lang w:val="en-US"/>
        </w:rPr>
        <w:lastRenderedPageBreak/>
        <w:t>Create a p</w:t>
      </w:r>
      <w:r w:rsidR="004E732D">
        <w:rPr>
          <w:lang w:val="en-US"/>
        </w:rPr>
        <w:t xml:space="preserve">rogram that takes in a temperature (in numbers) and whether its Celsius or </w:t>
      </w:r>
      <w:r w:rsidR="002744B7">
        <w:rPr>
          <w:lang w:val="en-US"/>
        </w:rPr>
        <w:t>Fahrenheit and</w:t>
      </w:r>
      <w:r w:rsidR="004E732D">
        <w:rPr>
          <w:lang w:val="en-US"/>
        </w:rPr>
        <w:t xml:space="preserve"> output the tempe</w:t>
      </w:r>
      <w:r w:rsidR="007E096B">
        <w:rPr>
          <w:lang w:val="en-US"/>
        </w:rPr>
        <w:t>rature in Fahrenheit</w:t>
      </w:r>
      <w:r w:rsidR="002744B7">
        <w:rPr>
          <w:lang w:val="en-US"/>
        </w:rPr>
        <w:t xml:space="preserve"> or </w:t>
      </w:r>
      <w:r w:rsidR="00B5562A">
        <w:rPr>
          <w:lang w:val="en-US"/>
        </w:rPr>
        <w:t>Celsius</w:t>
      </w:r>
      <w:r w:rsidR="007E096B">
        <w:rPr>
          <w:lang w:val="en-US"/>
        </w:rPr>
        <w:t xml:space="preserve">. (For example, if the user inputs 100 F the output will be </w:t>
      </w:r>
      <w:r w:rsidR="00205B00">
        <w:rPr>
          <w:lang w:val="en-US"/>
        </w:rPr>
        <w:t>38 C)</w:t>
      </w:r>
    </w:p>
    <w:p w14:paraId="08FD72D4" w14:textId="68E64CCB" w:rsidR="00205B00" w:rsidRPr="00302D6E" w:rsidRDefault="000805FE" w:rsidP="00302D6E">
      <w:pPr>
        <w:pStyle w:val="ListParagraph"/>
        <w:numPr>
          <w:ilvl w:val="0"/>
          <w:numId w:val="1"/>
        </w:numPr>
        <w:rPr>
          <w:lang w:val="en-US"/>
        </w:rPr>
      </w:pPr>
      <w:r>
        <w:rPr>
          <w:lang w:val="en-US"/>
        </w:rPr>
        <w:t xml:space="preserve">Write a program that tells the user how many players are </w:t>
      </w:r>
      <w:r w:rsidR="005A745B">
        <w:rPr>
          <w:lang w:val="en-US"/>
        </w:rPr>
        <w:t>on the feild</w:t>
      </w:r>
      <w:r>
        <w:rPr>
          <w:lang w:val="en-US"/>
        </w:rPr>
        <w:t xml:space="preserve"> </w:t>
      </w:r>
      <w:r w:rsidR="005A745B">
        <w:rPr>
          <w:lang w:val="en-US"/>
        </w:rPr>
        <w:t>during gameplay in</w:t>
      </w:r>
      <w:r>
        <w:rPr>
          <w:lang w:val="en-US"/>
        </w:rPr>
        <w:t xml:space="preserve"> the following sports: Basketball, Hockey</w:t>
      </w:r>
      <w:r w:rsidR="005A745B">
        <w:rPr>
          <w:lang w:val="en-US"/>
        </w:rPr>
        <w:t>, Soccer, Baseball, Football. (for example: if the user enters basketball, the output will be “5 players</w:t>
      </w:r>
      <w:r w:rsidR="004438E5">
        <w:rPr>
          <w:lang w:val="en-US"/>
        </w:rPr>
        <w:t xml:space="preserve"> per team”).</w:t>
      </w:r>
    </w:p>
    <w:sectPr w:rsidR="00205B00" w:rsidRPr="00302D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9783F"/>
    <w:multiLevelType w:val="hybridMultilevel"/>
    <w:tmpl w:val="5F4082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tTA0tDQxMrIwNzJT0lEKTi0uzszPAykwrAUA2pBvLSwAAAA="/>
  </w:docVars>
  <w:rsids>
    <w:rsidRoot w:val="006C6717"/>
    <w:rsid w:val="000059DC"/>
    <w:rsid w:val="000805FE"/>
    <w:rsid w:val="00205B00"/>
    <w:rsid w:val="002744B7"/>
    <w:rsid w:val="00302D6E"/>
    <w:rsid w:val="00382F96"/>
    <w:rsid w:val="004438E5"/>
    <w:rsid w:val="004E732D"/>
    <w:rsid w:val="00525C33"/>
    <w:rsid w:val="005A745B"/>
    <w:rsid w:val="00615EFF"/>
    <w:rsid w:val="00624142"/>
    <w:rsid w:val="006B4F05"/>
    <w:rsid w:val="006C6717"/>
    <w:rsid w:val="007E096B"/>
    <w:rsid w:val="00933E62"/>
    <w:rsid w:val="00985391"/>
    <w:rsid w:val="00B5562A"/>
    <w:rsid w:val="00CA2041"/>
    <w:rsid w:val="00D459D2"/>
    <w:rsid w:val="00DF492A"/>
    <w:rsid w:val="00EE3817"/>
    <w:rsid w:val="00F330A8"/>
    <w:rsid w:val="00F505EE"/>
  </w:rsids>
  <m:mathPr>
    <m:mathFont m:val="Cambria Math"/>
    <m:brkBin m:val="before"/>
    <m:brkBinSub m:val="--"/>
    <m:smallFrac m:val="0"/>
    <m:dispDef/>
    <m:lMargin m:val="0"/>
    <m:rMargin m:val="0"/>
    <m:defJc m:val="centerGroup"/>
    <m:wrapIndent m:val="1440"/>
    <m:intLim m:val="subSup"/>
    <m:naryLim m:val="undOvr"/>
  </m:mathPr>
  <w:themeFontLang w:val="en-CM"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1187E"/>
  <w15:chartTrackingRefBased/>
  <w15:docId w15:val="{10DC0E7E-5B9A-4091-B9D7-F66EE495C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M"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717"/>
    <w:pPr>
      <w:ind w:left="720"/>
      <w:contextualSpacing/>
    </w:pPr>
  </w:style>
  <w:style w:type="character" w:styleId="Hyperlink">
    <w:name w:val="Hyperlink"/>
    <w:basedOn w:val="DefaultParagraphFont"/>
    <w:uiPriority w:val="99"/>
    <w:unhideWhenUsed/>
    <w:rsid w:val="00F330A8"/>
    <w:rPr>
      <w:color w:val="0563C1" w:themeColor="hyperlink"/>
      <w:u w:val="single"/>
    </w:rPr>
  </w:style>
  <w:style w:type="character" w:styleId="UnresolvedMention">
    <w:name w:val="Unresolved Mention"/>
    <w:basedOn w:val="DefaultParagraphFont"/>
    <w:uiPriority w:val="99"/>
    <w:semiHidden/>
    <w:unhideWhenUsed/>
    <w:rsid w:val="00F330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awesome.runestone.academy/runestone/books/published/csawesome/Unit3-If-Statements/Exercises.html" TargetMode="External"/><Relationship Id="rId3" Type="http://schemas.openxmlformats.org/officeDocument/2006/relationships/settings" Target="settings.xml"/><Relationship Id="rId7" Type="http://schemas.openxmlformats.org/officeDocument/2006/relationships/hyperlink" Target="https://csawesome.runestone.academy/runestone/books/published/csawesome/Unit3-If-Statements/topic-3-10-practice-coding.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sawesome.runestone.academy/runestone/books/published/csawesome/Unit3-If-Statements/topic-3-9-practice-mixed-code.html" TargetMode="External"/><Relationship Id="rId11" Type="http://schemas.openxmlformats.org/officeDocument/2006/relationships/theme" Target="theme/theme1.xml"/><Relationship Id="rId5" Type="http://schemas.openxmlformats.org/officeDocument/2006/relationships/hyperlink" Target="https://csawesome.runestone.academy/runestone/books/published/csawesome/Unit3-If-Statements/topic-3-8-summary.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sawesome.runestone.academy/runestone/books/published/csawesome/Unit3-If-Statements/magpie-exercis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5</TotalTime>
  <Pages>2</Pages>
  <Words>470</Words>
  <Characters>268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o sadeh</dc:creator>
  <cp:keywords/>
  <dc:description/>
  <cp:lastModifiedBy>iddo sadeh</cp:lastModifiedBy>
  <cp:revision>21</cp:revision>
  <dcterms:created xsi:type="dcterms:W3CDTF">2021-07-10T02:35:00Z</dcterms:created>
  <dcterms:modified xsi:type="dcterms:W3CDTF">2021-07-12T23:58:00Z</dcterms:modified>
</cp:coreProperties>
</file>